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5-27</w:t>
      </w:r>
      <w:r>
        <w:t xml:space="preserve"> </w:t>
      </w:r>
      <w:r>
        <w:t xml:space="preserve">06:12:4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08ae5ec3efeb1f2166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5-27T06:12:46Z</dcterms:created>
  <dcterms:modified xsi:type="dcterms:W3CDTF">2022-05-27T06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5-27 06:12:40</vt:lpwstr>
  </property>
</Properties>
</file>